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5CF" w:rsidRDefault="00B46566">
      <w:pPr>
        <w:pStyle w:val="Heading1"/>
      </w:pPr>
      <w:bookmarkStart w:id="0" w:name="propensity-score"/>
      <w:bookmarkEnd w:id="0"/>
      <w:r>
        <w:t>Propensity score</w:t>
      </w:r>
    </w:p>
    <w:p w:rsidR="003A65CF" w:rsidRDefault="00B46566">
      <w:pPr>
        <w:pStyle w:val="FirstParagraph"/>
      </w:pPr>
      <w:r>
        <w:t>April 12, 2018</w:t>
      </w:r>
    </w:p>
    <w:p w:rsidR="003A65CF" w:rsidRDefault="00B46566">
      <w:pPr>
        <w:pStyle w:val="Heading2"/>
      </w:pPr>
      <w:bookmarkStart w:id="1" w:name="description-of-model"/>
      <w:bookmarkEnd w:id="1"/>
      <w:r>
        <w:t>Description of model</w:t>
      </w:r>
    </w:p>
    <w:p w:rsidR="003A65CF" w:rsidRDefault="00B46566">
      <w:pPr>
        <w:pStyle w:val="FirstParagraph"/>
      </w:pPr>
      <w:r>
        <w:t xml:space="preserve">See </w:t>
      </w:r>
      <w:hyperlink r:id="rId7">
        <w:r>
          <w:rPr>
            <w:rStyle w:val="Hyperlink"/>
          </w:rPr>
          <w:t>modelPropensityScore.sas</w:t>
        </w:r>
      </w:hyperlink>
      <w:r>
        <w:t xml:space="preserve"> script for details on model.</w:t>
      </w:r>
    </w:p>
    <w:p w:rsidR="003A65CF" w:rsidRDefault="00B46566">
      <w:pPr>
        <w:pStyle w:val="BodyText"/>
      </w:pPr>
      <w:r>
        <w:t xml:space="preserve">The propensity of exposure to the three treatments: TNF, DMARD, and NSAID or no exposure, was modeled using a multinomial logistic regression model (SAS </w:t>
      </w:r>
      <w:r>
        <w:rPr>
          <w:rStyle w:val="VerbatimChar"/>
        </w:rPr>
        <w:t>proc logistic</w:t>
      </w:r>
      <w:r>
        <w:t xml:space="preserve">). The link function used was a generalized logit. TNF exposure was used as the reference </w:t>
      </w:r>
      <w:r>
        <w:t>exposure.</w:t>
      </w:r>
    </w:p>
    <w:p w:rsidR="003A65CF" w:rsidRDefault="00B46566">
      <w:pPr>
        <w:pStyle w:val="BodyText"/>
      </w:pPr>
      <w:r>
        <w:t>Included independent variables:</w:t>
      </w:r>
    </w:p>
    <w:tbl>
      <w:tblPr>
        <w:tblStyle w:val="ListTable4-Accent1"/>
        <w:tblW w:w="0" w:type="auto"/>
        <w:tblLook w:val="0420" w:firstRow="1" w:lastRow="0" w:firstColumn="0" w:lastColumn="0" w:noHBand="0" w:noVBand="1"/>
      </w:tblPr>
      <w:tblGrid>
        <w:gridCol w:w="2167"/>
        <w:gridCol w:w="7409"/>
      </w:tblGrid>
      <w:tr w:rsidR="003A65CF" w:rsidTr="00A272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lastRenderedPageBreak/>
              <w:t>Variable nam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escription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Categorized: &lt;19, 19-29, 30-39, 40-49, 50-59, 60-69, 70+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le, Female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Amyloidosis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Amyloidosis (any prior to exposure)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AortInsuffRegurg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Aortic Insufficiency/Aortic Regurgitation (any prior to exposure)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ApicalPulmFib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Apical Pulmonary fibrosis (any prior to exposure)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CaudaEquina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Cauda Equina syndrome (any prior to exposure)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VertFrac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Clinical vertebral fracture (any prior to expos</w:t>
            </w:r>
            <w:r>
              <w:t>ure)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ConductBlock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Conduction Block (any prior to exposure)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CrohnsDis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Crohnâ€™s Disease (any prior to exposure)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HematCa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Hematologic Cancer (any prior to exposure)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HospI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Hospitalized infection (any prior to exposure)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IgANeph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gA nephropathy (any prior to exposure)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InterstLungDis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terstitial lung disease (any prior to exposure)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MI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yocardial infarction (any prior to exposure)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NephSy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ephrotic syndrome (any prior to exposure)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NMSC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 xml:space="preserve">Non Melanoma Skin Cancer (any </w:t>
            </w:r>
            <w:r>
              <w:t>prior to exposure)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NonVertOsFrac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on-vertebral osteoporotic fracture (any prior to exposure)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OppI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Opportunistic infection (any prior to exposure)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Psoriasis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Psoriasis (any prior to exposure)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PSA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Psoriatic arthritis (any prior to exposure)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RestrictLungDis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Restrictive lung disease (any prior to exposure)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SolidCa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Solid Cancer (any prior to exposure)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SpinalCordComp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Spinal Cord compression (any prior to exposure)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UlcerColitis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Ulcerative Colitis (any prior to exposure)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Uveitis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Uveitis (any prior to exposure)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Diabetes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iabetes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HT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Hypertention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MetabSy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tabolic syndrome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NAFattyLiverDis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on-alcoholic fatty liver disease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COPDEmphysema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COPD or emphysema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anPredEqDoseCat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Categorized: None, Low (&lt;</w:t>
            </w:r>
            <w:r>
              <w:t>2.5 mg/d), Medium-Low (2.5-5 mg/d), Medium-High (5-10 mg/d), High (10+ mg/d)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quartileCharlso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Charlson comorbidity index: quartiles within data source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InflamMarker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1+ Sedimentation rate, erythrocyte or C-reactive protein CPT code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RxNSAI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Prescript</w:t>
            </w:r>
            <w:r>
              <w:t>ion drug indicator: NSAID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RxHt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Prescription drug indicator: Antihypertensive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RxNarcotics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Prescription drug indicator: Narcotic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RxFungus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Prescription drug indicator: Antifungal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RxOP_bisphosp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Prescription drug indicator: Bisphosphonate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RxThiazid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Prescription drug indicator: Thiazide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RxAnticoagulant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Prescription drug indicator: Anticoagulant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IPAdmit12mPrior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patient admission 12 months prior to exposure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ERVisit12mPrior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ER visit 12 months prior to exposure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countAVRheum12m</w:t>
            </w:r>
            <w:r>
              <w:t>Prior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umber of rheumatologist visits 12 months prior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indRxBiologics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Prescription drug indicator: Biologics</w:t>
            </w:r>
          </w:p>
        </w:tc>
      </w:tr>
    </w:tbl>
    <w:p w:rsidR="003A65CF" w:rsidRDefault="00B46566">
      <w:pPr>
        <w:pStyle w:val="BodyText"/>
      </w:pPr>
      <w:r>
        <w:t xml:space="preserve">Model output is probability of exposure to TNF, DMARD, and NSAID or no exposure. </w:t>
      </w:r>
      <w:r>
        <w:t>For our purposes, we focus only on the propensity for TNF exposure.</w:t>
      </w:r>
    </w:p>
    <w:p w:rsidR="003A65CF" w:rsidRDefault="00B46566">
      <w:pPr>
        <w:pStyle w:val="BodyText"/>
      </w:pPr>
      <w:r>
        <w:t>Model estimation was performed separately for the 3 data sources: MPCD, Marketscan, and Medicare. Independent variables were excluded from model estimation if they led to unstable estimate</w:t>
      </w:r>
      <w:r>
        <w:t>s when included in data source-specific models. This can occur if the covariate is so rare that zero records with this covariate appear in the model estimation cohort.</w:t>
      </w:r>
    </w:p>
    <w:p w:rsidR="003A65CF" w:rsidRDefault="00B46566">
      <w:pPr>
        <w:pStyle w:val="BodyText"/>
      </w:pPr>
      <w:r>
        <w:lastRenderedPageBreak/>
        <w:t xml:space="preserve">The common support region lower bound is the maximum of the lowest TNF propensity score </w:t>
      </w:r>
      <w:r>
        <w:t>among the 3 exposure groups. The common support region upper bound is the minimum of the greatest TNF propensity score among the 3 exposure groups.</w:t>
      </w:r>
    </w:p>
    <w:p w:rsidR="003A65CF" w:rsidRDefault="00B46566">
      <w:pPr>
        <w:pStyle w:val="BodyText"/>
      </w:pPr>
      <w:r>
        <w:t>To check covariate balance, subjects are partitioned into deciles defined by the TNF propensity score, regar</w:t>
      </w:r>
      <w:r>
        <w:t>dless of true exposure. Model covariates are plotted on the y-axis in relation to TNF propensity decile on the x-axis. Comparisons are made between exposure groups to check for balance. Balance is indicated if the plots overlap. Systematic deviations of th</w:t>
      </w:r>
      <w:r>
        <w:t>e lines indicate residual imbalance not accounted for by the propensity scores. Variables that exhibit such deviations should be considered for inclusion as a covariate in the outcomes models.</w:t>
      </w:r>
    </w:p>
    <w:p w:rsidR="003A65CF" w:rsidRDefault="00B46566">
      <w:pPr>
        <w:pStyle w:val="BodyText"/>
      </w:pPr>
      <w:r>
        <w:t>Inverse probability treatment weight (IPTW) for TNF exposure wa</w:t>
      </w:r>
      <w:r>
        <w:t>s calculated as</w:t>
      </w:r>
    </w:p>
    <w:p w:rsidR="003A65CF" w:rsidRDefault="00B46566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P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NF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N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groupChr>
                    <m:groupChrPr>
                      <m:chr m:val="^"/>
                      <m:pos m:val="top"/>
                      <m:vertJc m:val="bot"/>
                      <m:ctrlPr>
                        <w:rPr>
                          <w:rFonts w:ascii="Cambria Math" w:hAnsi="Cambria Math"/>
                        </w:rPr>
                      </m:ctrlPr>
                    </m:groupChr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groupCh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NF</m:t>
                  </m:r>
                </m:sub>
              </m:sSub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NF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groupChr>
                    <m:groupChrPr>
                      <m:chr m:val="^"/>
                      <m:pos m:val="top"/>
                      <m:vertJc m:val="bot"/>
                      <m:ctrlPr>
                        <w:rPr>
                          <w:rFonts w:ascii="Cambria Math" w:hAnsi="Cambria Math"/>
                        </w:rPr>
                      </m:ctrlPr>
                    </m:groupChr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groupCh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NF</m:t>
                  </m:r>
                </m:sub>
              </m:sSub>
            </m:den>
          </m:f>
        </m:oMath>
      </m:oMathPara>
    </w:p>
    <w:p w:rsidR="003A65CF" w:rsidRDefault="00B46566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TNF</m:t>
            </m:r>
          </m:sub>
        </m:sSub>
      </m:oMath>
      <w:r>
        <w:t xml:space="preserve"> is a 0/1 indicator for TNF exposure.</w:t>
      </w:r>
    </w:p>
    <w:p w:rsidR="003A65CF" w:rsidRDefault="00B46566">
      <w:pPr>
        <w:pStyle w:val="BodyText"/>
      </w:pPr>
      <w:r>
        <w:t xml:space="preserve">IPTW will be </w:t>
      </w:r>
      <w:r>
        <w:rPr>
          <w:b/>
        </w:rPr>
        <w:t>low</w:t>
      </w:r>
      <w:r>
        <w:t xml:space="preserve"> if</w:t>
      </w:r>
    </w:p>
    <w:p w:rsidR="003A65CF" w:rsidRDefault="00B46566">
      <w:pPr>
        <w:pStyle w:val="Compact"/>
        <w:numPr>
          <w:ilvl w:val="0"/>
          <w:numId w:val="3"/>
        </w:numPr>
      </w:pPr>
      <w:r>
        <w:t xml:space="preserve">True exposure was TNF </w:t>
      </w:r>
      <w:r>
        <w:rPr>
          <w:b/>
        </w:rPr>
        <w:t>and</w:t>
      </w:r>
      <w:r>
        <w:t xml:space="preserve"> propensity for TNF was high, or</w:t>
      </w:r>
    </w:p>
    <w:p w:rsidR="003A65CF" w:rsidRDefault="00B46566">
      <w:pPr>
        <w:pStyle w:val="Compact"/>
        <w:numPr>
          <w:ilvl w:val="0"/>
          <w:numId w:val="3"/>
        </w:numPr>
      </w:pPr>
      <w:r>
        <w:t xml:space="preserve">True exposure was not TNF </w:t>
      </w:r>
      <w:r>
        <w:rPr>
          <w:b/>
        </w:rPr>
        <w:t>and</w:t>
      </w:r>
      <w:r>
        <w:t xml:space="preserve"> propensity for TNF was low</w:t>
      </w:r>
    </w:p>
    <w:p w:rsidR="003A65CF" w:rsidRDefault="00B46566">
      <w:pPr>
        <w:pStyle w:val="FirstParagraph"/>
      </w:pPr>
      <w:r>
        <w:t xml:space="preserve">I.e., individuals </w:t>
      </w:r>
      <w:r>
        <w:t>are weighted higher if the true exposure is contrary to the propensity.</w:t>
      </w:r>
    </w:p>
    <w:p w:rsidR="003A65CF" w:rsidRDefault="00B46566">
      <w:pPr>
        <w:pStyle w:val="BodyText"/>
      </w:pPr>
      <w:r>
        <w:t>Stabilized IPTW are calculated as described in Austin, P. C., and Stuart, E. A. (2015) Moving towards best practice when using inverse probability of treatment weighting (IPTW) using t</w:t>
      </w:r>
      <w:r>
        <w:t xml:space="preserve">he propensity score to estimate causal treatment effects in observational studies. Statist. Med., 34: 3661â€“3679. doi: </w:t>
      </w:r>
      <w:hyperlink r:id="rId8">
        <w:r>
          <w:rPr>
            <w:rStyle w:val="Hyperlink"/>
          </w:rPr>
          <w:t>10.1002/sim.6607</w:t>
        </w:r>
      </w:hyperlink>
      <w:r>
        <w:t>.</w:t>
      </w:r>
    </w:p>
    <w:p w:rsidR="003A65CF" w:rsidRDefault="00B46566">
      <w:pPr>
        <w:pStyle w:val="Heading2"/>
      </w:pPr>
      <w:bookmarkStart w:id="2" w:name="import-data-sets"/>
      <w:bookmarkEnd w:id="2"/>
      <w:r>
        <w:t>Import data sets</w:t>
      </w:r>
    </w:p>
    <w:p w:rsidR="003A65CF" w:rsidRDefault="00B46566">
      <w:pPr>
        <w:pStyle w:val="FirstParagraph"/>
      </w:pPr>
      <w:r>
        <w:t>Read deidentified pro</w:t>
      </w:r>
      <w:r>
        <w:t xml:space="preserve">pensity score data. Data was created by </w:t>
      </w:r>
      <w:hyperlink r:id="rId9">
        <w:r>
          <w:rPr>
            <w:rStyle w:val="Hyperlink"/>
          </w:rPr>
          <w:t>modelPropensityScore.sas</w:t>
        </w:r>
      </w:hyperlink>
      <w:r>
        <w:t>.</w:t>
      </w:r>
    </w:p>
    <w:p w:rsidR="003A65CF" w:rsidRDefault="00B46566">
      <w:pPr>
        <w:pStyle w:val="Compact"/>
        <w:numPr>
          <w:ilvl w:val="0"/>
          <w:numId w:val="4"/>
        </w:numPr>
      </w:pPr>
      <w:r>
        <w:lastRenderedPageBreak/>
        <w:t xml:space="preserve">Image files saved as </w:t>
      </w:r>
      <w:hyperlink r:id="rId10">
        <w:r>
          <w:rPr>
            <w:rStyle w:val="Hyperlink"/>
          </w:rPr>
          <w:t>PNG</w:t>
        </w:r>
      </w:hyperlink>
      <w:r>
        <w:t xml:space="preserve">, </w:t>
      </w:r>
      <w:hyperlink r:id="rId11">
        <w:r>
          <w:rPr>
            <w:rStyle w:val="Hyperlink"/>
          </w:rPr>
          <w:t>SVG</w:t>
        </w:r>
      </w:hyperlink>
    </w:p>
    <w:p w:rsidR="003A65CF" w:rsidRDefault="00B46566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" name="Picture" descr="Densities propensity score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densityP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Densities prope</w:t>
      </w:r>
      <w:r>
        <w:t>nsity scores.png</w:t>
      </w:r>
    </w:p>
    <w:p w:rsidR="003A65CF" w:rsidRDefault="003A65CF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893"/>
        <w:gridCol w:w="1114"/>
        <w:gridCol w:w="1912"/>
        <w:gridCol w:w="715"/>
        <w:gridCol w:w="745"/>
        <w:gridCol w:w="770"/>
        <w:gridCol w:w="1003"/>
        <w:gridCol w:w="1029"/>
      </w:tblGrid>
      <w:tr w:rsidR="003A65CF" w:rsidTr="00A272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lastRenderedPageBreak/>
              <w:t>indCommonSupport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minPS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maxPS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minIPTW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maxIPTW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8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01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9.928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8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3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00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4.485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7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94.365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8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5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9.957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9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3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118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008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7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0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00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0.867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23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1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09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4.148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8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03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2.390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31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03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1.567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77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4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05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5.061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04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4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01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8.866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050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01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8.009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92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12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07.838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19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9.249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584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8.010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NA</w:t>
            </w:r>
          </w:p>
        </w:tc>
      </w:tr>
    </w:tbl>
    <w:p w:rsidR="003A65CF" w:rsidRDefault="003A65CF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114"/>
        <w:gridCol w:w="2668"/>
        <w:gridCol w:w="2660"/>
      </w:tblGrid>
      <w:tr w:rsidR="003A65CF" w:rsidTr="00A272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commonSupportLowerBoun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commonSupportUpperBound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33667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192914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13997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469954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09273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918854</w:t>
            </w:r>
          </w:p>
        </w:tc>
      </w:tr>
    </w:tbl>
    <w:p w:rsidR="003A65CF" w:rsidRDefault="00B46566">
      <w:pPr>
        <w:pStyle w:val="BodyText"/>
      </w:pPr>
      <w:r>
        <w:t>Create propensity score deciles cutpoints.</w:t>
      </w:r>
    </w:p>
    <w:p w:rsidR="003A65CF" w:rsidRDefault="00B46566">
      <w:pPr>
        <w:pStyle w:val="Heading2"/>
      </w:pPr>
      <w:bookmarkStart w:id="3" w:name="covariate-balance"/>
      <w:bookmarkEnd w:id="3"/>
      <w:r>
        <w:t>Covariate balance</w:t>
      </w:r>
    </w:p>
    <w:p w:rsidR="003A65CF" w:rsidRDefault="00B46566">
      <w:pPr>
        <w:pStyle w:val="FirstParagraph"/>
      </w:pPr>
      <w:r>
        <w:t>Include only episodes with propensity scores in the common support region.</w:t>
      </w:r>
    </w:p>
    <w:p w:rsidR="003A65CF" w:rsidRDefault="00B46566">
      <w:pPr>
        <w:pStyle w:val="BodyText"/>
      </w:pPr>
      <w:r>
        <w:rPr>
          <w:b/>
        </w:rPr>
        <w:t>Propensity of TNF.</w:t>
      </w:r>
      <w:r>
        <w:t xml:space="preserve"> Create propensity score deciles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114"/>
        <w:gridCol w:w="1912"/>
        <w:gridCol w:w="921"/>
        <w:gridCol w:w="715"/>
        <w:gridCol w:w="552"/>
        <w:gridCol w:w="568"/>
      </w:tblGrid>
      <w:tr w:rsidR="003A65CF" w:rsidTr="00A272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lastRenderedPageBreak/>
              <w:t>databas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psDecil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max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2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7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3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3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8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5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2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2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1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0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2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71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1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2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2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7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3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8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5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2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1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0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71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0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2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07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7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0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3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6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8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7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5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2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2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1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1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0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71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1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1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8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3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7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3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1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5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6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73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1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5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7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8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2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3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3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7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1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3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9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1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7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5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6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73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0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5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50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8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91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3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34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7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92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3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73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1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9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5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7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6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lastRenderedPageBreak/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8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73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3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0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8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94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9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9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9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3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9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7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9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2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9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8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9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5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9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4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9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2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9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3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9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9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36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9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89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3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9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7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2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4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8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9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5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5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4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0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2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9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3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6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9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511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9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77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3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97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7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57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2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09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8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83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5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4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76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2</w:t>
            </w:r>
          </w:p>
        </w:tc>
      </w:tr>
      <w:tr w:rsidR="003A65CF" w:rsidTr="00A27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301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3</w:t>
            </w:r>
          </w:p>
        </w:tc>
      </w:tr>
      <w:tr w:rsidR="003A65CF" w:rsidTr="00A272BF"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189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:rsidR="003A65CF" w:rsidRDefault="00B46566">
            <w:pPr>
              <w:pStyle w:val="Compact"/>
              <w:jc w:val="right"/>
            </w:pPr>
            <w:r>
              <w:t>0.88</w:t>
            </w:r>
          </w:p>
        </w:tc>
      </w:tr>
    </w:tbl>
    <w:p w:rsidR="003A65CF" w:rsidRDefault="003A65CF">
      <w:pPr>
        <w:pStyle w:val="BodyText"/>
      </w:pPr>
    </w:p>
    <w:p w:rsidR="003A65CF" w:rsidRDefault="00B46566">
      <w:pPr>
        <w:pStyle w:val="Heading3"/>
      </w:pPr>
      <w:bookmarkStart w:id="4" w:name="demographic-characteristics"/>
      <w:bookmarkEnd w:id="4"/>
      <w:r>
        <w:lastRenderedPageBreak/>
        <w:t>Demographic characteristics</w:t>
      </w:r>
    </w:p>
    <w:p w:rsidR="003A65CF" w:rsidRDefault="00B46566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" name="Picture" descr="covarBalGender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Gender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Gender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covarBal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g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Age.png</w:t>
      </w:r>
    </w:p>
    <w:p w:rsidR="003A65CF" w:rsidRDefault="00B46566">
      <w:pPr>
        <w:pStyle w:val="Heading3"/>
      </w:pPr>
      <w:bookmarkStart w:id="5" w:name="other-covariates"/>
      <w:bookmarkEnd w:id="5"/>
      <w:r>
        <w:lastRenderedPageBreak/>
        <w:t>Other covariates</w:t>
      </w:r>
    </w:p>
    <w:p w:rsidR="003A65CF" w:rsidRDefault="00B46566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" name="Picture" descr="covarBalDiabete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Diabete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Diabetes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covarBalH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HT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HT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covarBalMetabSy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MetabSy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MetabSyn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covarBalNAFattyLiver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AFattyLiverDi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NAFattyLiverDis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covarBalCOPDEmphysem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OPDEmphysema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COPDEmphysema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covarBalOralCorticosteroid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OralCorticosteroid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6" w:name="_GoBack"/>
      <w:bookmarkEnd w:id="6"/>
    </w:p>
    <w:p w:rsidR="003A65CF" w:rsidRDefault="00B46566">
      <w:pPr>
        <w:pStyle w:val="ImageCaption"/>
      </w:pPr>
      <w:r>
        <w:t>covarBalOralCorticosteroid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covarBalCharlsonDicho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harlsonDichot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CharlsonDichot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covarBalCharlsonCon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harlsonCont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CharlsonCont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2" name="Picture" descr="covarBalInflamMarker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InflamMarker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InflamMarker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 descr="covarBalRxNSAID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xNSAID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RxNSAID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4" name="Picture" descr="covarBalRxHt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xHtn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RxHtn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5" name="Picture" descr="covarBalRxNarcotic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xNarcotics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RxNarcotics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6" name="Picture" descr="covarBalRxFungu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xFungus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RxFungus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7" name="Picture" descr="covarBalRxOP_bisphosp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xOP_bisphosp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RxOP_bisphosp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8" name="Picture" descr="covarBalRxThiazid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xThiazide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RxThiazide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9" name="Picture" descr="covarBalRxAnticoagulan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xAnticoagulant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RxAnticoagulant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0" name="Picture" descr="covarBalIPAdmit12mPrior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IPAdmit12mPrior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IPAdmit12mPrior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1" name="Picture" descr="covarBalERVisit12mPrior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ERVisit12mPrior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ERVisit12mPrior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2" name="Picture" descr="covarBalAVRheum12mPrior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VRheum12mPrior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AVRheum12mPrior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3" name="Picture" descr="covarBalRxBiologic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xBiologics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RxBiologics.png</w:t>
      </w:r>
    </w:p>
    <w:p w:rsidR="003A65CF" w:rsidRDefault="00B46566">
      <w:pPr>
        <w:pStyle w:val="Heading3"/>
      </w:pPr>
      <w:bookmarkStart w:id="7" w:name="comorbidities"/>
      <w:bookmarkEnd w:id="7"/>
      <w:r>
        <w:lastRenderedPageBreak/>
        <w:t>Comorbidities</w:t>
      </w:r>
    </w:p>
    <w:p w:rsidR="003A65CF" w:rsidRDefault="00B46566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4" name="Picture" descr="covarBalHematC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HematCa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HematCa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5" name="Picture" descr="covarBalNMS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MSC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NMSC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6" name="Picture" descr="covarBalSolidC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SolidCa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SolidCa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7" name="Picture" descr="covarBalAortInsuffRegur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ortInsuffRegurg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AortInsuffRegurg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8" name="Picture" descr="covarBalConductBlock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onductBlock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ConductBlock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9" name="Picture" descr="covarBalMI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MI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MI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0" name="Picture" descr="covarBalHospInf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HospInf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HospInf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1" name="Picture" descr="covarBalOppInf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OppInf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OppInf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2" name="Picture" descr="covarBalAmyloidos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myloidosis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Amyloidosis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3" name="Picture" descr="covarBalIgANep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IgANeph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IgANeph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4" name="Picture" descr="covarBalNephSy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ephSyn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NephSyn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5" name="Picture" descr="covarBalApicalPulmFib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picalPulmFib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ApicalPulmFib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6" name="Picture" descr="covarBalInterstLung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InterstLungDis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InterstLungDis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7" name="Picture" descr="covarBalRestrictLung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estrictLungDis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RestrictLungDis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8" name="Picture" descr="covarBalCaudaEquin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audaEquina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CaudaEquina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9" name="Picture" descr="covarBalSpinalCordComp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SpinalCordComp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SpinalCordComp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0" name="Picture" descr="covarBalVertFra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VertFrac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VertFrac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1" name="Picture" descr="covarBalNonVertOsFra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onVertOsFrac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NonVertOsFrac.png</w:t>
      </w:r>
    </w:p>
    <w:p w:rsidR="003A65CF" w:rsidRDefault="00B46566">
      <w:pPr>
        <w:pStyle w:val="Heading3"/>
      </w:pPr>
      <w:bookmarkStart w:id="8" w:name="extra-articular-manifestations-eams"/>
      <w:bookmarkEnd w:id="8"/>
      <w:r>
        <w:lastRenderedPageBreak/>
        <w:t>Extra-articular manifestations (EAMs)</w:t>
      </w:r>
    </w:p>
    <w:p w:rsidR="003A65CF" w:rsidRDefault="00B46566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2" name="Picture" descr="covarBalCrohns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rohnsDis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CrohnsDis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3" name="Picture" descr="covarBalUlcerColit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UlcerColitis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UlcerColitis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4" name="Picture" descr="covarBalPsorias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Psoriasis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Psoriasis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5" name="Picture" descr="covarBalPS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PSA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</w:t>
      </w:r>
      <w:r>
        <w:t>lPSA.png</w:t>
      </w:r>
    </w:p>
    <w:p w:rsidR="003A65CF" w:rsidRDefault="00B4656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6" name="Picture" descr="covarBalUveit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Uveitis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5CF" w:rsidRDefault="00B46566">
      <w:pPr>
        <w:pStyle w:val="ImageCaption"/>
      </w:pPr>
      <w:r>
        <w:t>covarBalUveitis.png</w:t>
      </w:r>
    </w:p>
    <w:sectPr w:rsidR="003A65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6566" w:rsidRDefault="00B46566">
      <w:pPr>
        <w:spacing w:after="0"/>
      </w:pPr>
      <w:r>
        <w:separator/>
      </w:r>
    </w:p>
  </w:endnote>
  <w:endnote w:type="continuationSeparator" w:id="0">
    <w:p w:rsidR="00B46566" w:rsidRDefault="00B465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6566" w:rsidRDefault="00B46566">
      <w:r>
        <w:separator/>
      </w:r>
    </w:p>
  </w:footnote>
  <w:footnote w:type="continuationSeparator" w:id="0">
    <w:p w:rsidR="00B46566" w:rsidRDefault="00B465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40863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B6ED0F7"/>
    <w:multiLevelType w:val="multilevel"/>
    <w:tmpl w:val="798A0B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7C1A1F6"/>
    <w:multiLevelType w:val="multilevel"/>
    <w:tmpl w:val="1DFCA0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A65CF"/>
    <w:rsid w:val="004E29B3"/>
    <w:rsid w:val="00590D07"/>
    <w:rsid w:val="00784D58"/>
    <w:rsid w:val="008D6863"/>
    <w:rsid w:val="00A272BF"/>
    <w:rsid w:val="00B4656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558EAEF-8CCA-4A96-ADF3-E4E2A22A5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A272BF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" Type="http://schemas.openxmlformats.org/officeDocument/2006/relationships/hyperlink" Target="../scripts/modelPropensityScore.sas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../figures/densityPS.svg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hyperlink" Target="../figures/densityPS.png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4" Type="http://schemas.openxmlformats.org/officeDocument/2006/relationships/webSettings" Target="webSettings.xml"/><Relationship Id="rId9" Type="http://schemas.openxmlformats.org/officeDocument/2006/relationships/hyperlink" Target="../scripts/modelPropensityScore.sas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8" Type="http://schemas.openxmlformats.org/officeDocument/2006/relationships/hyperlink" Target="http://onlinelibrary.wiley.com/doi/10.1002/sim.6607/abstract" TargetMode="External"/><Relationship Id="rId51" Type="http://schemas.openxmlformats.org/officeDocument/2006/relationships/image" Target="media/image40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2</Pages>
  <Words>1676</Words>
  <Characters>9554</Characters>
  <Application>Microsoft Office Word</Application>
  <DocSecurity>0</DocSecurity>
  <Lines>79</Lines>
  <Paragraphs>22</Paragraphs>
  <ScaleCrop>false</ScaleCrop>
  <Company>OHSU</Company>
  <LinksUpToDate>false</LinksUpToDate>
  <CharactersWithSpaces>112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enjamin Chan</cp:lastModifiedBy>
  <cp:revision>2</cp:revision>
  <dcterms:created xsi:type="dcterms:W3CDTF">2018-04-12T17:46:00Z</dcterms:created>
  <dcterms:modified xsi:type="dcterms:W3CDTF">2018-04-12T17:50:00Z</dcterms:modified>
</cp:coreProperties>
</file>